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16699236" w:rsidR="00B8204B" w:rsidRPr="005E4FB9" w:rsidRDefault="00B8204B" w:rsidP="008D5126">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5E4FB9">
        <w:rPr>
          <w:rFonts w:ascii="Times New Roman" w:hAnsi="Times New Roman" w:cs="Times New Roman"/>
          <w:szCs w:val="32"/>
        </w:rPr>
        <w:t>Ship placement can be tailored based on expected hit areas of the other player</w:t>
      </w:r>
      <w:r w:rsidR="00E737B0" w:rsidRPr="005E4FB9">
        <w:rPr>
          <w:rFonts w:ascii="Times New Roman" w:hAnsi="Times New Roman" w:cs="Times New Roman"/>
          <w:szCs w:val="32"/>
        </w:rPr>
        <w:t>.</w:t>
      </w:r>
      <w:r w:rsidR="00CE78D6" w:rsidRPr="005E4FB9">
        <w:rPr>
          <w:rFonts w:ascii="Times New Roman" w:hAnsi="Times New Roman" w:cs="Times New Roman"/>
          <w:szCs w:val="32"/>
        </w:rPr>
        <w:t xml:space="preserve"> </w:t>
      </w:r>
      <w:r w:rsidR="00E737B0" w:rsidRPr="005E4FB9">
        <w:rPr>
          <w:rFonts w:ascii="Times New Roman" w:hAnsi="Times New Roman" w:cs="Times New Roman"/>
          <w:szCs w:val="32"/>
        </w:rPr>
        <w:t>S</w:t>
      </w:r>
      <w:r w:rsidRPr="005E4FB9">
        <w:rPr>
          <w:rFonts w:ascii="Times New Roman" w:hAnsi="Times New Roman" w:cs="Times New Roman"/>
          <w:szCs w:val="32"/>
        </w:rPr>
        <w:t xml:space="preserve">hip targeting can </w:t>
      </w:r>
      <w:r w:rsidR="00CE78D6" w:rsidRPr="005E4FB9">
        <w:rPr>
          <w:rFonts w:ascii="Times New Roman" w:hAnsi="Times New Roman" w:cs="Times New Roman"/>
          <w:szCs w:val="32"/>
        </w:rPr>
        <w:t>be influenced by the number of unexplored cells surrounding each cell</w:t>
      </w:r>
      <w:r w:rsidR="00E737B0" w:rsidRPr="005E4FB9">
        <w:rPr>
          <w:rFonts w:ascii="Times New Roman" w:hAnsi="Times New Roman" w:cs="Times New Roman"/>
          <w:szCs w:val="32"/>
        </w:rPr>
        <w:t>,</w:t>
      </w:r>
      <w:r w:rsidR="006A269D" w:rsidRPr="005E4FB9">
        <w:rPr>
          <w:rFonts w:ascii="Times New Roman" w:hAnsi="Times New Roman" w:cs="Times New Roman"/>
          <w:szCs w:val="32"/>
        </w:rPr>
        <w:t xml:space="preserve"> clustering detection, and</w:t>
      </w:r>
      <w:r w:rsidR="00E737B0" w:rsidRPr="005E4FB9">
        <w:rPr>
          <w:rFonts w:ascii="Times New Roman" w:hAnsi="Times New Roman" w:cs="Times New Roman"/>
          <w:szCs w:val="32"/>
        </w:rPr>
        <w:t xml:space="preserve"> strafing patterns</w:t>
      </w:r>
      <w:r w:rsidRPr="005E4FB9">
        <w:rPr>
          <w:rFonts w:ascii="Times New Roman" w:hAnsi="Times New Roman" w:cs="Times New Roman"/>
          <w:szCs w:val="32"/>
        </w:rPr>
        <w:t>.</w:t>
      </w:r>
    </w:p>
    <w:p w14:paraId="4A10D050" w14:textId="188FCFA6" w:rsidR="00B8204B" w:rsidRPr="005E4FB9" w:rsidRDefault="00B8204B"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5E4FB9">
        <w:rPr>
          <w:rFonts w:ascii="Times New Roman" w:hAnsi="Times New Roman" w:cs="Times New Roman"/>
          <w:szCs w:val="32"/>
        </w:rPr>
        <w:t>board, and</w:t>
      </w:r>
      <w:proofErr w:type="gramEnd"/>
      <w:r w:rsidRPr="005E4FB9">
        <w:rPr>
          <w:rFonts w:ascii="Times New Roman" w:hAnsi="Times New Roman" w:cs="Times New Roman"/>
          <w:szCs w:val="32"/>
        </w:rPr>
        <w:t xml:space="preserve"> saves it to a frequency table.  The table contains the amount of times each cell has been hit.  The AI uses this chart, and places ships in the cells with the minimum values.</w:t>
      </w:r>
      <w:r w:rsidR="008371B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w:t>
      </w:r>
      <w:proofErr w:type="gramStart"/>
      <w:r w:rsidR="008371B1">
        <w:rPr>
          <w:rFonts w:ascii="Times New Roman" w:hAnsi="Times New Roman" w:cs="Times New Roman"/>
          <w:szCs w:val="32"/>
        </w:rPr>
        <w:t>amount</w:t>
      </w:r>
      <w:proofErr w:type="gramEnd"/>
      <w:r w:rsidR="008371B1">
        <w:rPr>
          <w:rFonts w:ascii="Times New Roman" w:hAnsi="Times New Roman" w:cs="Times New Roman"/>
          <w:szCs w:val="32"/>
        </w:rPr>
        <w:t xml:space="preserve"> of moves.  While our program does not use the Monte Carlo algorithm for ship placement</w:t>
      </w:r>
      <w:r w:rsidR="00CC0A8E">
        <w:rPr>
          <w:rFonts w:ascii="Times New Roman" w:hAnsi="Times New Roman" w:cs="Times New Roman"/>
          <w:szCs w:val="32"/>
        </w:rPr>
        <w:t xml:space="preserve"> utilized by the researchers at Pennsylvania State University</w:t>
      </w:r>
      <w:r w:rsidR="008371B1">
        <w:rPr>
          <w:rFonts w:ascii="Times New Roman" w:hAnsi="Times New Roman" w:cs="Times New Roman"/>
          <w:szCs w:val="32"/>
        </w:rPr>
        <w:t xml:space="preserve">, </w:t>
      </w:r>
      <w:r w:rsidR="008371B1">
        <w:rPr>
          <w:rFonts w:ascii="Times New Roman" w:hAnsi="Times New Roman" w:cs="Times New Roman"/>
          <w:szCs w:val="32"/>
        </w:rPr>
        <w:t xml:space="preserve">an adaptive strategy is </w:t>
      </w:r>
      <w:r w:rsidR="00CC0A8E">
        <w:rPr>
          <w:rFonts w:ascii="Times New Roman" w:hAnsi="Times New Roman" w:cs="Times New Roman"/>
          <w:szCs w:val="32"/>
        </w:rPr>
        <w:t>utilized</w:t>
      </w:r>
      <w:bookmarkStart w:id="0" w:name="_GoBack"/>
      <w:bookmarkEnd w:id="0"/>
      <w:r w:rsidR="008371B1">
        <w:rPr>
          <w:rFonts w:ascii="Times New Roman" w:hAnsi="Times New Roman" w:cs="Times New Roman"/>
          <w:szCs w:val="32"/>
        </w:rPr>
        <w:t xml:space="preserve"> that learns from its opponents moves</w:t>
      </w:r>
      <w:r w:rsidR="00CC0A8E">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Pr>
          <w:rFonts w:ascii="Times New Roman" w:hAnsi="Times New Roman" w:cs="Times New Roman"/>
          <w:szCs w:val="32"/>
        </w:rPr>
        <w:t xml:space="preserve"> </w:t>
      </w:r>
      <w:r w:rsidRPr="005E4FB9">
        <w:rPr>
          <w:rFonts w:ascii="Times New Roman" w:hAnsi="Times New Roman" w:cs="Times New Roman"/>
          <w:szCs w:val="32"/>
        </w:rPr>
        <w:t xml:space="preserve">This strategy can result in the AI taking less hits over </w:t>
      </w:r>
      <w:proofErr w:type="gramStart"/>
      <w:r w:rsidRPr="005E4FB9">
        <w:rPr>
          <w:rFonts w:ascii="Times New Roman" w:hAnsi="Times New Roman" w:cs="Times New Roman"/>
          <w:szCs w:val="32"/>
        </w:rPr>
        <w:t>a period of time</w:t>
      </w:r>
      <w:proofErr w:type="gramEnd"/>
      <w:r w:rsidRPr="005E4FB9">
        <w:rPr>
          <w:rFonts w:ascii="Times New Roman" w:hAnsi="Times New Roman" w:cs="Times New Roman"/>
          <w:szCs w:val="32"/>
        </w:rPr>
        <w:t xml:space="preserve">. </w:t>
      </w:r>
    </w:p>
    <w:p w14:paraId="4E440E89" w14:textId="6D96E36A" w:rsidR="006A269D" w:rsidRPr="005E4FB9" w:rsidRDefault="006A269D"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The main strategies used for targeting were heatmaps, strafing patterns, and clustering detection. The heatmaps was simple, raising and decreasing cells’ values depending on how many open spots were surrounding each cell.</w:t>
      </w:r>
      <w:r w:rsidR="00901B7C" w:rsidRPr="005E4FB9">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06D248D8" w14:textId="589B6259" w:rsidR="001D76A7" w:rsidRPr="005E4FB9" w:rsidRDefault="00B8204B"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One strong strategy for targeting in Battleship is to use a strafing pattern based on </w:t>
      </w:r>
      <w:proofErr w:type="gramStart"/>
      <w:r w:rsidRPr="005E4FB9">
        <w:rPr>
          <w:rFonts w:ascii="Times New Roman" w:hAnsi="Times New Roman" w:cs="Times New Roman"/>
          <w:szCs w:val="32"/>
        </w:rPr>
        <w:t>a number of</w:t>
      </w:r>
      <w:proofErr w:type="gramEnd"/>
      <w:r w:rsidRPr="005E4FB9">
        <w:rPr>
          <w:rFonts w:ascii="Times New Roman" w:hAnsi="Times New Roman" w:cs="Times New Roman"/>
          <w:szCs w:val="32"/>
        </w:rPr>
        <w:t xml:space="preserv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of the battleship board [1].  Within thes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ship being looked for. </w:t>
      </w:r>
      <w:r w:rsidR="009C3AE4" w:rsidRPr="005E4FB9">
        <w:rPr>
          <w:rFonts w:ascii="Times New Roman" w:hAnsi="Times New Roman" w:cs="Times New Roman"/>
          <w:szCs w:val="32"/>
        </w:rPr>
        <w:t>Once completed, this pattern is guaranteed to find all the ships except the ship of length two, while only searching one third of the board. In addition, the algorithm and use a cleanup pattern to find the smaller ship while minimizing the number of cells to find.</w:t>
      </w:r>
    </w:p>
    <w:p w14:paraId="3105024F" w14:textId="110B0D27" w:rsidR="001D76A7" w:rsidRPr="005E4FB9" w:rsidRDefault="0047312A" w:rsidP="001D76A7">
      <w:pPr>
        <w:spacing w:after="240" w:line="360" w:lineRule="auto"/>
        <w:rPr>
          <w:rFonts w:ascii="Times New Roman" w:hAnsi="Times New Roman" w:cs="Times New Roman"/>
          <w:szCs w:val="32"/>
        </w:rPr>
      </w:pPr>
      <w:r w:rsidRPr="005E4FB9">
        <w:rPr>
          <w:rFonts w:ascii="Times New Roman" w:hAnsi="Times New Roman" w:cs="Times New Roman"/>
          <w:szCs w:val="32"/>
        </w:rPr>
        <w:lastRenderedPageBreak/>
        <w:tab/>
      </w:r>
      <w:r w:rsidR="0080074F" w:rsidRPr="005E4FB9">
        <w:rPr>
          <w:rFonts w:ascii="Times New Roman" w:hAnsi="Times New Roman" w:cs="Times New Roman"/>
          <w:szCs w:val="32"/>
        </w:rPr>
        <w:t>T</w:t>
      </w:r>
      <w:r w:rsidRPr="005E4FB9">
        <w:rPr>
          <w:rFonts w:ascii="Times New Roman" w:hAnsi="Times New Roman" w:cs="Times New Roman"/>
          <w:szCs w:val="32"/>
        </w:rPr>
        <w:t>he expected results of this project are that heatmaps, strafing, and clustering detection will each lead to overall less turns.</w:t>
      </w:r>
    </w:p>
    <w:p w14:paraId="7E54B847" w14:textId="246D65FF" w:rsidR="009C3AE4" w:rsidRPr="005E4FB9" w:rsidRDefault="009C3AE4"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OTHER CONSIDERATIONS</w:t>
      </w:r>
    </w:p>
    <w:p w14:paraId="13EEBF61" w14:textId="4B5C6491" w:rsidR="009C3AE4" w:rsidRPr="005E4FB9" w:rsidRDefault="009C3AE4" w:rsidP="009C3AE4">
      <w:pPr>
        <w:spacing w:after="240" w:line="360" w:lineRule="auto"/>
        <w:ind w:firstLine="720"/>
        <w:rPr>
          <w:rFonts w:ascii="Times New Roman" w:hAnsi="Times New Roman" w:cs="Times New Roman"/>
          <w:szCs w:val="32"/>
        </w:rPr>
      </w:pPr>
      <w:r w:rsidRPr="005E4FB9">
        <w:rPr>
          <w:rFonts w:ascii="Times New Roman" w:hAnsi="Times New Roman" w:cs="Times New Roman"/>
          <w:szCs w:val="32"/>
        </w:rPr>
        <w:t>Alpha Beta Pruning is commonly used in two player games a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758DEA15" w14:textId="5BD3F3DF"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MAIN RESULTS</w:t>
      </w:r>
    </w:p>
    <w:p w14:paraId="04304190" w14:textId="3BBF3D27" w:rsidR="00A14384" w:rsidRPr="005E4FB9" w:rsidRDefault="00A14384" w:rsidP="00A14384">
      <w:pPr>
        <w:spacing w:after="240" w:line="360" w:lineRule="auto"/>
        <w:ind w:left="360"/>
        <w:rPr>
          <w:rFonts w:ascii="Times New Roman" w:hAnsi="Times New Roman" w:cs="Times New Roman"/>
          <w:szCs w:val="32"/>
        </w:rPr>
      </w:pPr>
      <w:r w:rsidRPr="005E4FB9">
        <w:rPr>
          <w:rFonts w:ascii="Times New Roman" w:hAnsi="Times New Roman" w:cs="Times New Roman"/>
          <w:szCs w:val="32"/>
        </w:rPr>
        <w:t>Heatmaps</w:t>
      </w:r>
    </w:p>
    <w:p w14:paraId="425F283C" w14:textId="43C88661" w:rsidR="00ED49A8" w:rsidRPr="005E4FB9" w:rsidRDefault="00E737B0" w:rsidP="00B21FFC">
      <w:pPr>
        <w:spacing w:after="0" w:line="240" w:lineRule="auto"/>
        <w:rPr>
          <w:rFonts w:ascii="Times New Roman" w:hAnsi="Times New Roman" w:cs="Times New Roman"/>
          <w:szCs w:val="32"/>
        </w:rPr>
      </w:pPr>
      <w:r w:rsidRPr="005E4FB9">
        <w:rPr>
          <w:noProof/>
          <w:sz w:val="20"/>
        </w:rPr>
        <w:drawing>
          <wp:inline distT="0" distB="0" distL="0" distR="0" wp14:anchorId="0557EB75" wp14:editId="0A12EB0B">
            <wp:extent cx="2932981" cy="2328545"/>
            <wp:effectExtent l="0" t="0" r="1270" b="1460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5E4FB9">
        <w:rPr>
          <w:noProof/>
          <w:sz w:val="20"/>
        </w:rPr>
        <w:t xml:space="preserve"> </w:t>
      </w:r>
    </w:p>
    <w:p w14:paraId="253C7B3C" w14:textId="0CD351AD" w:rsidR="005E4FB9" w:rsidRDefault="00E80BAE" w:rsidP="00E80BAE">
      <w:pPr>
        <w:spacing w:after="240" w:line="240" w:lineRule="auto"/>
        <w:rPr>
          <w:rFonts w:ascii="Times New Roman" w:hAnsi="Times New Roman" w:cs="Times New Roman"/>
          <w:szCs w:val="32"/>
        </w:rPr>
      </w:pPr>
      <w:r>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602C7976" w:rsidR="00411AEB" w:rsidRPr="005E4FB9" w:rsidRDefault="00A14384" w:rsidP="00A14384">
      <w:pPr>
        <w:spacing w:after="240" w:line="360" w:lineRule="auto"/>
        <w:rPr>
          <w:rFonts w:ascii="Times New Roman" w:hAnsi="Times New Roman" w:cs="Times New Roman"/>
          <w:szCs w:val="32"/>
        </w:rPr>
      </w:pPr>
      <w:r w:rsidRPr="005E4FB9">
        <w:rPr>
          <w:rFonts w:ascii="Times New Roman" w:hAnsi="Times New Roman" w:cs="Times New Roman"/>
          <w:szCs w:val="32"/>
        </w:rPr>
        <w:t>Clustering detection</w:t>
      </w:r>
    </w:p>
    <w:p w14:paraId="5C9F80BF" w14:textId="0BC3A227" w:rsidR="00711B56"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6B305AB4" wp14:editId="73190983">
            <wp:extent cx="2743200" cy="2363638"/>
            <wp:effectExtent l="0" t="0" r="0" b="1778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Default="00172E1A" w:rsidP="00172E1A">
      <w:pPr>
        <w:spacing w:after="240" w:line="240" w:lineRule="auto"/>
        <w:rPr>
          <w:rFonts w:ascii="Times New Roman" w:hAnsi="Times New Roman" w:cs="Times New Roman"/>
          <w:szCs w:val="32"/>
        </w:rPr>
      </w:pPr>
      <w:r>
        <w:rPr>
          <w:rFonts w:ascii="Times New Roman" w:hAnsi="Times New Roman" w:cs="Times New Roman"/>
          <w:szCs w:val="32"/>
        </w:rPr>
        <w:t>Figure</w:t>
      </w:r>
      <w:r w:rsidR="00566E8A">
        <w:rPr>
          <w:rFonts w:ascii="Times New Roman" w:hAnsi="Times New Roman" w:cs="Times New Roman"/>
          <w:szCs w:val="32"/>
        </w:rPr>
        <w:t xml:space="preserve"> 2. </w:t>
      </w:r>
      <w:r w:rsidR="00467AF6">
        <w:rPr>
          <w:rFonts w:ascii="Times New Roman" w:hAnsi="Times New Roman" w:cs="Times New Roman"/>
          <w:szCs w:val="32"/>
        </w:rPr>
        <w:t>Graph displaying the number of total turns for two AI agents comparing clustering detection, no clustering detection, and skipping previous hits.</w:t>
      </w:r>
    </w:p>
    <w:p w14:paraId="045ABC1C" w14:textId="6C02A360" w:rsidR="00BD3A3D" w:rsidRPr="005E4FB9" w:rsidRDefault="00711B56" w:rsidP="00BD3A3D">
      <w:pPr>
        <w:spacing w:after="240" w:line="360" w:lineRule="auto"/>
        <w:rPr>
          <w:rFonts w:ascii="Times New Roman" w:hAnsi="Times New Roman" w:cs="Times New Roman"/>
          <w:szCs w:val="32"/>
        </w:rPr>
      </w:pPr>
      <w:r w:rsidRPr="005E4FB9">
        <w:rPr>
          <w:rFonts w:ascii="Times New Roman" w:hAnsi="Times New Roman" w:cs="Times New Roman"/>
          <w:szCs w:val="32"/>
        </w:rPr>
        <w:t>Strafing</w:t>
      </w:r>
    </w:p>
    <w:p w14:paraId="6F8B95FF" w14:textId="12A1E54B" w:rsidR="00BD3A3D"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4537A9C5" wp14:editId="7820852C">
            <wp:extent cx="2743200" cy="2631057"/>
            <wp:effectExtent l="0" t="0" r="0" b="171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5E4FB9">
        <w:rPr>
          <w:noProof/>
          <w:sz w:val="20"/>
        </w:rPr>
        <w:t xml:space="preserve"> </w:t>
      </w:r>
    </w:p>
    <w:p w14:paraId="640F98F6" w14:textId="0E6B8781" w:rsidR="00BD3A3D" w:rsidRPr="00E80BAE" w:rsidRDefault="005E4FB9" w:rsidP="005E4FB9">
      <w:pPr>
        <w:spacing w:after="0" w:line="240" w:lineRule="auto"/>
        <w:rPr>
          <w:rFonts w:ascii="Times New Roman" w:eastAsia="Times New Roman" w:hAnsi="Times New Roman" w:cs="Times New Roman"/>
          <w:szCs w:val="24"/>
        </w:rPr>
      </w:pPr>
      <w:r w:rsidRPr="00E80BAE">
        <w:rPr>
          <w:rFonts w:ascii="Times New Roman" w:eastAsia="Times New Roman" w:hAnsi="Times New Roman" w:cs="Times New Roman"/>
          <w:szCs w:val="24"/>
        </w:rPr>
        <w:t xml:space="preserve">Figure </w:t>
      </w:r>
      <w:r w:rsidR="00566E8A">
        <w:rPr>
          <w:rFonts w:ascii="Times New Roman" w:eastAsia="Times New Roman" w:hAnsi="Times New Roman" w:cs="Times New Roman"/>
          <w:szCs w:val="24"/>
        </w:rPr>
        <w:t>3</w:t>
      </w:r>
      <w:r w:rsidRPr="00E80BAE">
        <w:rPr>
          <w:rFonts w:ascii="Times New Roman" w:eastAsia="Times New Roman" w:hAnsi="Times New Roman" w:cs="Times New Roman"/>
          <w:szCs w:val="24"/>
        </w:rPr>
        <w:t>. Graph displaying the number of total turns for two AI agents with</w:t>
      </w:r>
      <w:r w:rsidR="00E80BAE">
        <w:rPr>
          <w:rFonts w:ascii="Times New Roman" w:eastAsia="Times New Roman" w:hAnsi="Times New Roman" w:cs="Times New Roman"/>
          <w:szCs w:val="24"/>
        </w:rPr>
        <w:t xml:space="preserve"> strafing and cleanup, only strafing, random with parity, and purely random shots</w:t>
      </w:r>
      <w:r w:rsidRPr="00E80BAE">
        <w:rPr>
          <w:rFonts w:ascii="Times New Roman" w:eastAsia="Times New Roman" w:hAnsi="Times New Roman" w:cs="Times New Roman"/>
          <w:szCs w:val="24"/>
        </w:rPr>
        <w:t>. Data for each column is based on 1000 games.</w:t>
      </w:r>
    </w:p>
    <w:p w14:paraId="5D847F38" w14:textId="77777777" w:rsidR="00BD3A3D" w:rsidRPr="005E4FB9" w:rsidRDefault="00BD3A3D" w:rsidP="00BD3A3D">
      <w:pPr>
        <w:spacing w:after="240" w:line="360" w:lineRule="auto"/>
        <w:rPr>
          <w:rFonts w:ascii="Times New Roman" w:hAnsi="Times New Roman" w:cs="Times New Roman"/>
          <w:szCs w:val="32"/>
        </w:rPr>
      </w:pPr>
    </w:p>
    <w:p w14:paraId="19FCB46D" w14:textId="3377829C"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CONCLUSION</w:t>
      </w:r>
    </w:p>
    <w:p w14:paraId="4E1E407C" w14:textId="63012395" w:rsidR="00B8204B" w:rsidRPr="005E4FB9" w:rsidRDefault="00B8204B" w:rsidP="00B8204B">
      <w:pPr>
        <w:spacing w:after="240" w:line="360" w:lineRule="auto"/>
        <w:rPr>
          <w:rFonts w:ascii="Times New Roman" w:hAnsi="Times New Roman" w:cs="Times New Roman"/>
          <w:szCs w:val="32"/>
        </w:rPr>
      </w:pPr>
      <w:r w:rsidRPr="005E4FB9">
        <w:rPr>
          <w:rFonts w:ascii="Times New Roman" w:hAnsi="Times New Roman" w:cs="Times New Roman"/>
          <w:szCs w:val="32"/>
        </w:rPr>
        <w:lastRenderedPageBreak/>
        <w:t>While Battleship is frequently seen as a game of chance, strategies can be used to increase the odds of winning a game.</w:t>
      </w:r>
    </w:p>
    <w:p w14:paraId="1163574C" w14:textId="6105C7AC" w:rsidR="00F36400" w:rsidRDefault="00F36400" w:rsidP="00F36400">
      <w:pPr>
        <w:spacing w:after="0" w:line="240" w:lineRule="auto"/>
        <w:rPr>
          <w:rFonts w:ascii="Times New Roman" w:eastAsia="Times New Roman" w:hAnsi="Times New Roman" w:cs="Times New Roman"/>
          <w:sz w:val="24"/>
          <w:szCs w:val="24"/>
        </w:rPr>
      </w:pPr>
    </w:p>
    <w:p w14:paraId="2FB8B213" w14:textId="7191F6A6" w:rsidR="00ED49A8" w:rsidRDefault="00ED49A8" w:rsidP="00F36400">
      <w:pPr>
        <w:spacing w:after="0" w:line="240" w:lineRule="auto"/>
        <w:rPr>
          <w:rFonts w:ascii="Times New Roman" w:eastAsia="Times New Roman" w:hAnsi="Times New Roman" w:cs="Times New Roman"/>
          <w:sz w:val="24"/>
          <w:szCs w:val="24"/>
        </w:rPr>
      </w:pPr>
    </w:p>
    <w:p w14:paraId="62E53727" w14:textId="5ED3DC65" w:rsidR="00ED49A8" w:rsidRDefault="00ED49A8" w:rsidP="00F36400">
      <w:pPr>
        <w:spacing w:after="0" w:line="240" w:lineRule="auto"/>
        <w:rPr>
          <w:rFonts w:ascii="Times New Roman" w:eastAsia="Times New Roman" w:hAnsi="Times New Roman" w:cs="Times New Roman"/>
          <w:sz w:val="24"/>
          <w:szCs w:val="24"/>
        </w:rPr>
      </w:pPr>
    </w:p>
    <w:p w14:paraId="254ED86B" w14:textId="2C4ACB79" w:rsidR="00ED49A8" w:rsidRDefault="00ED49A8" w:rsidP="00F36400">
      <w:pPr>
        <w:spacing w:after="0" w:line="240" w:lineRule="auto"/>
        <w:rPr>
          <w:rFonts w:ascii="Times New Roman" w:eastAsia="Times New Roman" w:hAnsi="Times New Roman" w:cs="Times New Roman"/>
          <w:sz w:val="24"/>
          <w:szCs w:val="24"/>
        </w:rPr>
      </w:pPr>
    </w:p>
    <w:p w14:paraId="5A5BDF4B" w14:textId="63909401" w:rsidR="00ED49A8" w:rsidRDefault="00ED49A8" w:rsidP="00F36400">
      <w:pPr>
        <w:spacing w:after="0" w:line="240" w:lineRule="auto"/>
        <w:rPr>
          <w:rFonts w:ascii="Times New Roman" w:eastAsia="Times New Roman" w:hAnsi="Times New Roman" w:cs="Times New Roman"/>
          <w:sz w:val="24"/>
          <w:szCs w:val="24"/>
        </w:rPr>
      </w:pPr>
    </w:p>
    <w:p w14:paraId="2CC8F21F" w14:textId="4258664C" w:rsidR="00ED49A8" w:rsidRDefault="00ED49A8" w:rsidP="00F36400">
      <w:pPr>
        <w:spacing w:after="0" w:line="240" w:lineRule="auto"/>
        <w:rPr>
          <w:rFonts w:ascii="Times New Roman" w:eastAsia="Times New Roman" w:hAnsi="Times New Roman" w:cs="Times New Roman"/>
          <w:sz w:val="24"/>
          <w:szCs w:val="24"/>
        </w:rPr>
      </w:pPr>
    </w:p>
    <w:p w14:paraId="1BE0FA2E" w14:textId="386BE2FA" w:rsidR="00ED49A8" w:rsidRDefault="00ED49A8" w:rsidP="00F36400">
      <w:pPr>
        <w:spacing w:after="0" w:line="240" w:lineRule="auto"/>
        <w:rPr>
          <w:rFonts w:ascii="Times New Roman" w:eastAsia="Times New Roman" w:hAnsi="Times New Roman" w:cs="Times New Roman"/>
          <w:sz w:val="24"/>
          <w:szCs w:val="24"/>
        </w:rPr>
      </w:pPr>
    </w:p>
    <w:p w14:paraId="5E234C26" w14:textId="72425586" w:rsidR="00ED49A8" w:rsidRDefault="00ED49A8" w:rsidP="00F36400">
      <w:pPr>
        <w:spacing w:after="0" w:line="240" w:lineRule="auto"/>
        <w:rPr>
          <w:rFonts w:ascii="Times New Roman" w:eastAsia="Times New Roman" w:hAnsi="Times New Roman" w:cs="Times New Roman"/>
          <w:sz w:val="24"/>
          <w:szCs w:val="24"/>
        </w:rPr>
      </w:pPr>
    </w:p>
    <w:p w14:paraId="6F2C93E0" w14:textId="2153B03F"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w:t>
      </w:r>
      <w:proofErr w:type="spellStart"/>
      <w:r w:rsidR="00F36400" w:rsidRPr="00F36400">
        <w:rPr>
          <w:rFonts w:ascii="Times New Roman" w:eastAsia="Times New Roman" w:hAnsi="Times New Roman" w:cs="Times New Roman"/>
          <w:szCs w:val="24"/>
        </w:rPr>
        <w:t>Politte</w:t>
      </w:r>
      <w:proofErr w:type="spellEnd"/>
      <w:r w:rsidR="00F36400" w:rsidRPr="00F36400">
        <w:rPr>
          <w:rFonts w:ascii="Times New Roman" w:eastAsia="Times New Roman" w:hAnsi="Times New Roman" w:cs="Times New Roman"/>
          <w:szCs w:val="24"/>
        </w:rPr>
        <w:t xml:space="preserv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5F712041" w14:textId="34402CC7" w:rsidR="00A7592D" w:rsidRDefault="008371B1">
      <w:r>
        <w:t xml:space="preserve">[2] J. G. Bridon, Z. A. </w:t>
      </w:r>
      <w:proofErr w:type="spellStart"/>
      <w:r>
        <w:t>Correll</w:t>
      </w:r>
      <w:proofErr w:type="spellEnd"/>
      <w:r>
        <w:t xml:space="preserve">, C. R. </w:t>
      </w:r>
      <w:proofErr w:type="spellStart"/>
      <w:r>
        <w:t>Dubler</w:t>
      </w:r>
      <w:proofErr w:type="spellEnd"/>
      <w:r>
        <w:t xml:space="preserve">, Z. K. </w:t>
      </w:r>
      <w:proofErr w:type="spellStart"/>
      <w:r>
        <w:t>Gotsch</w:t>
      </w:r>
      <w:proofErr w:type="spellEnd"/>
      <w:r>
        <w:t xml:space="preserve">, </w:t>
      </w:r>
      <w:r w:rsidRPr="008371B1">
        <w:rPr>
          <w:i/>
        </w:rPr>
        <w:t xml:space="preserve">“An </w:t>
      </w:r>
      <w:proofErr w:type="spellStart"/>
      <w:r w:rsidRPr="008371B1">
        <w:rPr>
          <w:i/>
        </w:rPr>
        <w:t>Artifically</w:t>
      </w:r>
      <w:proofErr w:type="spellEnd"/>
      <w:r w:rsidRPr="008371B1">
        <w:rPr>
          <w:i/>
        </w:rPr>
        <w:t xml:space="preserve"> Intelligent Battleship Player Utilizing Adaptive Firing and Placement Strategies”,</w:t>
      </w:r>
      <w:r>
        <w:t xml:space="preserve"> The Pennsylvania State University, </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uNaAFpF4CssAAAA"/>
  </w:docVars>
  <w:rsids>
    <w:rsidRoot w:val="00C131A3"/>
    <w:rsid w:val="00172E1A"/>
    <w:rsid w:val="001D76A7"/>
    <w:rsid w:val="001F0D68"/>
    <w:rsid w:val="00411AEB"/>
    <w:rsid w:val="00431F56"/>
    <w:rsid w:val="00467AF6"/>
    <w:rsid w:val="0047312A"/>
    <w:rsid w:val="004E43E6"/>
    <w:rsid w:val="00566E8A"/>
    <w:rsid w:val="005E4FB9"/>
    <w:rsid w:val="006A269D"/>
    <w:rsid w:val="00711B56"/>
    <w:rsid w:val="00786F69"/>
    <w:rsid w:val="0080074F"/>
    <w:rsid w:val="008371B1"/>
    <w:rsid w:val="008D5126"/>
    <w:rsid w:val="00901B7C"/>
    <w:rsid w:val="00923CE8"/>
    <w:rsid w:val="009C3AE4"/>
    <w:rsid w:val="00A14384"/>
    <w:rsid w:val="00A7592D"/>
    <w:rsid w:val="00AF46FB"/>
    <w:rsid w:val="00B21FFC"/>
    <w:rsid w:val="00B8204B"/>
    <w:rsid w:val="00BD3A3D"/>
    <w:rsid w:val="00C131A3"/>
    <w:rsid w:val="00CC0A8E"/>
    <w:rsid w:val="00CE78D6"/>
    <w:rsid w:val="00DF67AA"/>
    <w:rsid w:val="00E737B0"/>
    <w:rsid w:val="00E80BAE"/>
    <w:rsid w:val="00ED49A8"/>
    <w:rsid w:val="00F36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Nicholas Winter</cp:lastModifiedBy>
  <cp:revision>2</cp:revision>
  <dcterms:created xsi:type="dcterms:W3CDTF">2019-04-24T04:03:00Z</dcterms:created>
  <dcterms:modified xsi:type="dcterms:W3CDTF">2019-04-24T04:03:00Z</dcterms:modified>
</cp:coreProperties>
</file>